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7D1B" w:rsidRDefault="001A07BF" w:rsidP="001A07BF">
      <w:pPr>
        <w:jc w:val="both"/>
        <w:rPr>
          <w:b/>
        </w:rPr>
      </w:pPr>
      <w:r>
        <w:rPr>
          <w:b/>
        </w:rPr>
        <w:t xml:space="preserve">Q1. </w:t>
      </w:r>
      <w:r w:rsidRPr="001A07BF">
        <w:rPr>
          <w:b/>
        </w:rPr>
        <w:t xml:space="preserve">What is </w:t>
      </w:r>
      <w:proofErr w:type="spellStart"/>
      <w:r w:rsidRPr="001A07BF">
        <w:rPr>
          <w:b/>
        </w:rPr>
        <w:t>Taylorism</w:t>
      </w:r>
      <w:proofErr w:type="spellEnd"/>
      <w:r w:rsidRPr="001A07BF">
        <w:rPr>
          <w:b/>
        </w:rPr>
        <w:t>?</w:t>
      </w:r>
    </w:p>
    <w:p w:rsidR="003A12F9" w:rsidRPr="003A12F9" w:rsidRDefault="001A07BF" w:rsidP="003A12F9">
      <w:pPr>
        <w:jc w:val="both"/>
      </w:pPr>
      <w:r>
        <w:rPr>
          <w:b/>
        </w:rPr>
        <w:t xml:space="preserve">Answer: </w:t>
      </w:r>
      <w:proofErr w:type="spellStart"/>
      <w:r w:rsidR="003A12F9" w:rsidRPr="003A12F9">
        <w:t>Taylorism</w:t>
      </w:r>
      <w:proofErr w:type="spellEnd"/>
      <w:r w:rsidR="003A12F9" w:rsidRPr="003A12F9">
        <w:t xml:space="preserve">, also known as scientific management, is a management philosophy and approach to work that was developed by Frederick Winslow Taylor in the late 19th century. </w:t>
      </w:r>
      <w:proofErr w:type="spellStart"/>
      <w:r w:rsidR="003A12F9" w:rsidRPr="003A12F9">
        <w:t>Taylorism</w:t>
      </w:r>
      <w:proofErr w:type="spellEnd"/>
      <w:r w:rsidR="003A12F9" w:rsidRPr="003A12F9">
        <w:t xml:space="preserve"> aims to increase efficiency and productivity by breaking down work into small, repetitive tasks and optimizing ea</w:t>
      </w:r>
      <w:r w:rsidR="003A12F9">
        <w:t>ch task for maximum efficiency.</w:t>
      </w:r>
    </w:p>
    <w:p w:rsidR="003A12F9" w:rsidRPr="003A12F9" w:rsidRDefault="003A12F9" w:rsidP="003A12F9">
      <w:pPr>
        <w:jc w:val="both"/>
      </w:pPr>
      <w:r w:rsidRPr="003A12F9">
        <w:t>The main p</w:t>
      </w:r>
      <w:r>
        <w:t xml:space="preserve">rinciples of </w:t>
      </w:r>
      <w:proofErr w:type="spellStart"/>
      <w:r>
        <w:t>Taylorism</w:t>
      </w:r>
      <w:proofErr w:type="spellEnd"/>
      <w:r>
        <w:t xml:space="preserve"> include:</w:t>
      </w:r>
    </w:p>
    <w:p w:rsidR="003A12F9" w:rsidRPr="003A12F9" w:rsidRDefault="003A12F9" w:rsidP="003A12F9">
      <w:pPr>
        <w:pStyle w:val="ListParagraph"/>
        <w:numPr>
          <w:ilvl w:val="0"/>
          <w:numId w:val="1"/>
        </w:numPr>
        <w:jc w:val="both"/>
      </w:pPr>
      <w:r w:rsidRPr="003A12F9">
        <w:rPr>
          <w:b/>
        </w:rPr>
        <w:t>Standardization:</w:t>
      </w:r>
      <w:r w:rsidRPr="003A12F9">
        <w:t xml:space="preserve"> Work is broken down into standardized, repetitive tasks, which are carefully planned and op</w:t>
      </w:r>
      <w:r>
        <w:t>timized for maximum efficiency.</w:t>
      </w:r>
    </w:p>
    <w:p w:rsidR="003A12F9" w:rsidRPr="003A12F9" w:rsidRDefault="003A12F9" w:rsidP="003A12F9">
      <w:pPr>
        <w:pStyle w:val="ListParagraph"/>
        <w:numPr>
          <w:ilvl w:val="0"/>
          <w:numId w:val="1"/>
        </w:numPr>
        <w:jc w:val="both"/>
      </w:pPr>
      <w:r w:rsidRPr="003A12F9">
        <w:rPr>
          <w:b/>
        </w:rPr>
        <w:t>Specialization:</w:t>
      </w:r>
      <w:r w:rsidRPr="003A12F9">
        <w:t xml:space="preserve"> Workers are trained to perform specific tasks, and their work is closely supervised to ensure tha</w:t>
      </w:r>
      <w:r>
        <w:t>t they are working efficiently.</w:t>
      </w:r>
    </w:p>
    <w:p w:rsidR="003A12F9" w:rsidRPr="003A12F9" w:rsidRDefault="003A12F9" w:rsidP="003A12F9">
      <w:pPr>
        <w:pStyle w:val="ListParagraph"/>
        <w:numPr>
          <w:ilvl w:val="0"/>
          <w:numId w:val="1"/>
        </w:numPr>
        <w:jc w:val="both"/>
      </w:pPr>
      <w:r w:rsidRPr="003A12F9">
        <w:rPr>
          <w:b/>
        </w:rPr>
        <w:t>Time and motion studies:</w:t>
      </w:r>
      <w:r w:rsidRPr="003A12F9">
        <w:t xml:space="preserve"> Time and motion studies are used to analyze and optimize each task, with the goal of identifying </w:t>
      </w:r>
      <w:r>
        <w:t>and eliminating inefficiencies.</w:t>
      </w:r>
    </w:p>
    <w:p w:rsidR="003A12F9" w:rsidRPr="003A12F9" w:rsidRDefault="003A12F9" w:rsidP="003A12F9">
      <w:pPr>
        <w:pStyle w:val="ListParagraph"/>
        <w:numPr>
          <w:ilvl w:val="0"/>
          <w:numId w:val="1"/>
        </w:numPr>
        <w:jc w:val="both"/>
      </w:pPr>
      <w:r w:rsidRPr="003A12F9">
        <w:rPr>
          <w:b/>
        </w:rPr>
        <w:t>Incentives and rewards:</w:t>
      </w:r>
      <w:r w:rsidRPr="003A12F9">
        <w:t xml:space="preserve"> Workers are incentivized to increase their productivity through bo</w:t>
      </w:r>
      <w:r>
        <w:t>nuses, rewards, and promotions.</w:t>
      </w:r>
    </w:p>
    <w:p w:rsidR="003A12F9" w:rsidRPr="003A12F9" w:rsidRDefault="003A12F9" w:rsidP="003A12F9">
      <w:pPr>
        <w:jc w:val="both"/>
      </w:pPr>
      <w:r w:rsidRPr="003A12F9">
        <w:t xml:space="preserve">While </w:t>
      </w:r>
      <w:proofErr w:type="spellStart"/>
      <w:r w:rsidRPr="003A12F9">
        <w:t>Taylorism</w:t>
      </w:r>
      <w:proofErr w:type="spellEnd"/>
      <w:r w:rsidRPr="003A12F9">
        <w:t xml:space="preserve"> was successful in improving productivity in manufacturing and other industries, it has also been criticized for its focus on efficiency at the expense of worker autonomy and creativity. In particular, critics argue that </w:t>
      </w:r>
      <w:proofErr w:type="spellStart"/>
      <w:r w:rsidRPr="003A12F9">
        <w:t>Taylorism</w:t>
      </w:r>
      <w:proofErr w:type="spellEnd"/>
      <w:r w:rsidRPr="003A12F9">
        <w:t xml:space="preserve"> reduces workers to mere cogs in a machine, and ignores the importance of meanin</w:t>
      </w:r>
      <w:r>
        <w:t>gful work and job satisfaction.</w:t>
      </w:r>
    </w:p>
    <w:p w:rsidR="003A12F9" w:rsidRDefault="003A12F9" w:rsidP="003A12F9">
      <w:pPr>
        <w:jc w:val="both"/>
      </w:pPr>
      <w:r w:rsidRPr="003A12F9">
        <w:t xml:space="preserve">Today, </w:t>
      </w:r>
      <w:proofErr w:type="spellStart"/>
      <w:r w:rsidRPr="003A12F9">
        <w:t>Taylorism</w:t>
      </w:r>
      <w:proofErr w:type="spellEnd"/>
      <w:r w:rsidRPr="003A12F9">
        <w:t xml:space="preserve"> has largely been replaced by more modern approaches to management and work, such as lean manufacturing and agile methodologies.</w:t>
      </w:r>
    </w:p>
    <w:p w:rsidR="003A12F9" w:rsidRDefault="003A12F9" w:rsidP="003A12F9">
      <w:pPr>
        <w:jc w:val="both"/>
      </w:pPr>
      <w:proofErr w:type="spellStart"/>
      <w:r w:rsidRPr="003A12F9">
        <w:rPr>
          <w:b/>
        </w:rPr>
        <w:t>Taylorism</w:t>
      </w:r>
      <w:proofErr w:type="spellEnd"/>
      <w:r w:rsidRPr="003A12F9">
        <w:rPr>
          <w:b/>
        </w:rPr>
        <w:t xml:space="preserve"> is not a commonly used term in the context of </w:t>
      </w:r>
      <w:proofErr w:type="spellStart"/>
      <w:r w:rsidRPr="003A12F9">
        <w:rPr>
          <w:b/>
        </w:rPr>
        <w:t>DevOps</w:t>
      </w:r>
      <w:proofErr w:type="spellEnd"/>
      <w:r w:rsidRPr="003A12F9">
        <w:rPr>
          <w:b/>
        </w:rPr>
        <w:t>.</w:t>
      </w:r>
      <w:r>
        <w:t xml:space="preserve"> However, some might use it to describe a management approach in which work is broken down into small, standardized, and repetitive tasks that are op</w:t>
      </w:r>
      <w:r>
        <w:t>timized for maximum efficiency.</w:t>
      </w:r>
    </w:p>
    <w:p w:rsidR="003A12F9" w:rsidRDefault="003A12F9" w:rsidP="003A12F9">
      <w:pPr>
        <w:jc w:val="both"/>
      </w:pPr>
      <w:r>
        <w:t xml:space="preserve">In a </w:t>
      </w:r>
      <w:proofErr w:type="spellStart"/>
      <w:r>
        <w:t>DevOps</w:t>
      </w:r>
      <w:proofErr w:type="spellEnd"/>
      <w:r>
        <w:t xml:space="preserve"> context, this approach could be seen as counterproductive, as it may lead to a lack of innovation, collaboration, and creativity among team members. </w:t>
      </w:r>
      <w:proofErr w:type="spellStart"/>
      <w:r>
        <w:t>DevOps</w:t>
      </w:r>
      <w:proofErr w:type="spellEnd"/>
      <w:r>
        <w:t xml:space="preserve"> emphasizes a culture of continuous improvement and collaboration, where team members are empowered to take ownership of their work and encouraged to share their i</w:t>
      </w:r>
      <w:r>
        <w:t>deas and expertise with others.</w:t>
      </w:r>
    </w:p>
    <w:p w:rsidR="003A12F9" w:rsidRDefault="003A12F9" w:rsidP="003A12F9">
      <w:pPr>
        <w:jc w:val="both"/>
      </w:pPr>
      <w:r>
        <w:t xml:space="preserve">Instead of focusing solely on efficiency, </w:t>
      </w:r>
      <w:proofErr w:type="spellStart"/>
      <w:r>
        <w:t>DevOps</w:t>
      </w:r>
      <w:proofErr w:type="spellEnd"/>
      <w:r>
        <w:t xml:space="preserve"> teams strive to deliver value to customers quickly and consistently, while also maintaining high levels of quality and reliability. This requires a more holistic approach to work that emphasizes collaboration, communication, and a focus on the end use</w:t>
      </w:r>
      <w:r>
        <w:t>r.</w:t>
      </w:r>
    </w:p>
    <w:p w:rsidR="003A12F9" w:rsidRPr="003A12F9" w:rsidRDefault="003A12F9" w:rsidP="003A12F9">
      <w:pPr>
        <w:jc w:val="both"/>
      </w:pPr>
      <w:r>
        <w:t xml:space="preserve">Overall, while some aspects of </w:t>
      </w:r>
      <w:proofErr w:type="spellStart"/>
      <w:r>
        <w:t>Taylorism</w:t>
      </w:r>
      <w:proofErr w:type="spellEnd"/>
      <w:r>
        <w:t xml:space="preserve"> may be applicable to certain areas of </w:t>
      </w:r>
      <w:proofErr w:type="spellStart"/>
      <w:r>
        <w:t>DevOps</w:t>
      </w:r>
      <w:proofErr w:type="spellEnd"/>
      <w:r>
        <w:t xml:space="preserve">, such as automation and optimization, the principles of </w:t>
      </w:r>
      <w:proofErr w:type="spellStart"/>
      <w:r>
        <w:t>DevOps</w:t>
      </w:r>
      <w:proofErr w:type="spellEnd"/>
      <w:r>
        <w:t xml:space="preserve"> emphasize a more collaborative and customer-focu</w:t>
      </w:r>
      <w:bookmarkStart w:id="0" w:name="_GoBack"/>
      <w:bookmarkEnd w:id="0"/>
      <w:r>
        <w:t>sed approach to work.</w:t>
      </w:r>
    </w:p>
    <w:sectPr w:rsidR="003A12F9" w:rsidRPr="003A12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27000C3"/>
    <w:multiLevelType w:val="hybridMultilevel"/>
    <w:tmpl w:val="94723D6C"/>
    <w:lvl w:ilvl="0" w:tplc="C6CC217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sjQ0szAyMbKwtDRS0lEKTi0uzszPAykwrAUAlUknuCwAAAA="/>
  </w:docVars>
  <w:rsids>
    <w:rsidRoot w:val="00191BD5"/>
    <w:rsid w:val="00191BD5"/>
    <w:rsid w:val="001A07BF"/>
    <w:rsid w:val="003A12F9"/>
    <w:rsid w:val="00E77353"/>
    <w:rsid w:val="00E951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F6925F-DE7E-411E-8760-8FC3D636E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2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343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86</Words>
  <Characters>2202</Characters>
  <Application>Microsoft Office Word</Application>
  <DocSecurity>0</DocSecurity>
  <Lines>18</Lines>
  <Paragraphs>5</Paragraphs>
  <ScaleCrop>false</ScaleCrop>
  <Company/>
  <LinksUpToDate>false</LinksUpToDate>
  <CharactersWithSpaces>2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3-03-26T18:32:00Z</dcterms:created>
  <dcterms:modified xsi:type="dcterms:W3CDTF">2023-03-26T18:42:00Z</dcterms:modified>
</cp:coreProperties>
</file>